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3ECD" w:rsidRDefault="005F68D4">
      <w:bookmarkStart w:id="0" w:name="_GoBack"/>
      <w:bookmarkEnd w:id="0"/>
      <w:r>
        <w:rPr>
          <w:noProof/>
          <w:lang w:eastAsia="de-DE"/>
        </w:rPr>
        <mc:AlternateContent>
          <mc:Choice Requires="wps">
            <w:drawing>
              <wp:anchor distT="0" distB="0" distL="114300" distR="114300" simplePos="0" relativeHeight="251662336" behindDoc="0" locked="0" layoutInCell="1" allowOverlap="1">
                <wp:simplePos x="0" y="0"/>
                <wp:positionH relativeFrom="column">
                  <wp:posOffset>5229225</wp:posOffset>
                </wp:positionH>
                <wp:positionV relativeFrom="paragraph">
                  <wp:posOffset>219075</wp:posOffset>
                </wp:positionV>
                <wp:extent cx="0" cy="6055995"/>
                <wp:effectExtent l="5715" t="13970" r="13335" b="6985"/>
                <wp:wrapNone/>
                <wp:docPr id="13"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055995"/>
                        </a:xfrm>
                        <a:prstGeom prst="straightConnector1">
                          <a:avLst/>
                        </a:prstGeom>
                        <a:noFill/>
                        <a:ln w="9525">
                          <a:solidFill>
                            <a:srgbClr val="1F497D"/>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69AE536" id="_x0000_t32" coordsize="21600,21600" o:spt="32" o:oned="t" path="m,l21600,21600e" filled="f">
                <v:path arrowok="t" fillok="f" o:connecttype="none"/>
                <o:lock v:ext="edit" shapetype="t"/>
              </v:shapetype>
              <v:shape id="AutoShape 15" o:spid="_x0000_s1026" type="#_x0000_t32" style="position:absolute;margin-left:411.75pt;margin-top:17.25pt;width:0;height:476.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" strokecolor="#1f497d">
                <v:stroke dashstyle="dash"/>
              </v:shape>
            </w:pict>
          </mc:Fallback>
        </mc:AlternateContent>
      </w:r>
    </w:p>
    <w:p w:rsidR="003D4D1C" w:rsidRDefault="005F68D4">
      <w:pPr>
        <w:rPr>
          <w:sz w:val="32"/>
        </w:rPr>
      </w:pPr>
      <w:r>
        <w:rPr>
          <w:noProof/>
          <w:sz w:val="32"/>
          <w:lang w:eastAsia="de-DE"/>
        </w:rPr>
        <mc:AlternateContent>
          <mc:Choice Requires="wps">
            <w:drawing>
              <wp:anchor distT="0" distB="0" distL="114300" distR="114300" simplePos="0" relativeHeight="251658240" behindDoc="0" locked="0" layoutInCell="1" allowOverlap="1">
                <wp:simplePos x="0" y="0"/>
                <wp:positionH relativeFrom="column">
                  <wp:posOffset>5544820</wp:posOffset>
                </wp:positionH>
                <wp:positionV relativeFrom="paragraph">
                  <wp:posOffset>118110</wp:posOffset>
                </wp:positionV>
                <wp:extent cx="4216400" cy="3307715"/>
                <wp:effectExtent l="6985" t="7620" r="5715" b="889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0" cy="3307715"/>
                        </a:xfrm>
                        <a:prstGeom prst="rect">
                          <a:avLst/>
                        </a:prstGeom>
                        <a:solidFill>
                          <a:srgbClr val="FFFFFF"/>
                        </a:solidFill>
                        <a:ln w="9525">
                          <a:solidFill>
                            <a:srgbClr val="D6E3BC"/>
                          </a:solidFill>
                          <a:miter lim="800000"/>
                          <a:headEnd/>
                          <a:tailEnd/>
                        </a:ln>
                      </wps:spPr>
                      <wps:txbx>
                        <w:txbxContent>
                          <w:p w:rsidR="00E17449" w:rsidRPr="00E17449" w:rsidRDefault="003D4D1C" w:rsidP="00E17449">
                            <w:pPr>
                              <w:rPr>
                                <w:rFonts w:ascii="Segoe UI Light" w:hAnsi="Segoe UI Light"/>
                                <w:color w:val="4F6228"/>
                                <w:sz w:val="32"/>
                              </w:rPr>
                            </w:pPr>
                            <w:r w:rsidRPr="00AC1908">
                              <w:rPr>
                                <w:rFonts w:ascii="Segoe UI Light" w:hAnsi="Segoe UI Light"/>
                                <w:color w:val="4F6228"/>
                                <w:sz w:val="32"/>
                              </w:rPr>
                              <w:t>Eigenschaften:</w:t>
                            </w:r>
                          </w:p>
                          <w:p w:rsidR="00E17449" w:rsidRDefault="00387C1D" w:rsidP="00E17449">
                            <w:pPr>
                              <w:pStyle w:val="Listenabsatz"/>
                              <w:numPr>
                                <w:ilvl w:val="0"/>
                                <w:numId w:val="1"/>
                              </w:numPr>
                            </w:pPr>
                            <w:r>
                              <w:t>Arbeitet 40-50h/Woche</w:t>
                            </w:r>
                            <w:r w:rsidR="00E17449">
                              <w:t xml:space="preserve"> </w:t>
                            </w:r>
                          </w:p>
                          <w:p w:rsidR="00387C1D" w:rsidRDefault="00387C1D" w:rsidP="003D4D1C">
                            <w:pPr>
                              <w:pStyle w:val="Listenabsatz"/>
                              <w:numPr>
                                <w:ilvl w:val="0"/>
                                <w:numId w:val="1"/>
                              </w:numPr>
                            </w:pPr>
                            <w:r>
                              <w:t>Kauft für gewöhnlich Samstags ein</w:t>
                            </w:r>
                            <w:r w:rsidR="00E17449">
                              <w:t>, d.h. der Supermarkt ist häufig sehr voll, was Produkt-Verfügbarkeit einschränkt.</w:t>
                            </w:r>
                          </w:p>
                          <w:p w:rsidR="00387C1D" w:rsidRDefault="00387C1D" w:rsidP="00E17449">
                            <w:pPr>
                              <w:pStyle w:val="Listenabsatz"/>
                              <w:numPr>
                                <w:ilvl w:val="0"/>
                                <w:numId w:val="1"/>
                              </w:numPr>
                            </w:pPr>
                            <w:r>
                              <w:t xml:space="preserve">Plant </w:t>
                            </w:r>
                            <w:r w:rsidR="00E17449">
                              <w:t xml:space="preserve">regelmäßig </w:t>
                            </w:r>
                            <w:r>
                              <w:t>mit seiner Frau den Speiseplan für die kommende Woche</w:t>
                            </w:r>
                            <w:r w:rsidR="00E17449">
                              <w:t>.</w:t>
                            </w:r>
                          </w:p>
                          <w:p w:rsidR="00E17449" w:rsidRDefault="00E17449" w:rsidP="00E17449">
                            <w:pPr>
                              <w:pStyle w:val="Listenabsatz"/>
                              <w:numPr>
                                <w:ilvl w:val="0"/>
                                <w:numId w:val="1"/>
                              </w:numPr>
                            </w:pPr>
                            <w:r>
                              <w:t>Hat wenig Zeit ausgiebig zu Kochen.</w:t>
                            </w:r>
                          </w:p>
                          <w:p w:rsidR="003D4D1C" w:rsidRDefault="00E17449" w:rsidP="003D4D1C">
                            <w:pPr>
                              <w:pStyle w:val="Listenabsatz"/>
                              <w:numPr>
                                <w:ilvl w:val="0"/>
                                <w:numId w:val="1"/>
                              </w:numPr>
                            </w:pPr>
                            <w:r>
                              <w:t>Aufgrund seines eher geringen Einkommens und den hohen Lebenshaltungskosten versucht Sebastian möglichst an allen Ecken Geld zu sparen. So auch beim Lebensmittel-Kauf.</w:t>
                            </w:r>
                          </w:p>
                          <w:p w:rsidR="00E17449" w:rsidRDefault="00E17449" w:rsidP="00E00DFD">
                            <w:pPr>
                              <w:pStyle w:val="Listenabsatz"/>
                              <w:numPr>
                                <w:ilvl w:val="0"/>
                                <w:numId w:val="1"/>
                              </w:numPr>
                            </w:pPr>
                            <w:r>
                              <w:t>Geringe Geldersparnis bei größerer Anfahrt ist aufgrund der Benzin-Preise keine Option. Nicht immer ersichtlich.</w:t>
                            </w:r>
                          </w:p>
                          <w:p w:rsidR="00E17449" w:rsidRDefault="00E17449" w:rsidP="00E17449">
                            <w:pPr>
                              <w:pStyle w:val="Listenabsatz"/>
                              <w:numPr>
                                <w:ilvl w:val="0"/>
                                <w:numId w:val="1"/>
                              </w:numPr>
                            </w:pPr>
                            <w:r>
                              <w:t>Versucht sich gesund zu ernähren, was mit dem Sparbedürfnis in Konflikt steht. Im Zweifel spart er eher.</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margin-left:436.6pt;margin-top:9.3pt;width:332pt;height:2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" strokecolor="#d6e3bc">
                <v:textbox>
                  <w:txbxContent>
                    <w:p w:rsidR="00E17449" w:rsidRPr="00E17449" w:rsidRDefault="003D4D1C" w:rsidP="00E17449">
                      <w:pPr>
                        <w:rPr>
                          <w:rFonts w:ascii="Segoe UI Light" w:hAnsi="Segoe UI Light"/>
                          <w:color w:val="4F6228"/>
                          <w:sz w:val="32"/>
                        </w:rPr>
                      </w:pPr>
                      <w:r w:rsidRPr="00AC1908">
                        <w:rPr>
                          <w:rFonts w:ascii="Segoe UI Light" w:hAnsi="Segoe UI Light"/>
                          <w:color w:val="4F6228"/>
                          <w:sz w:val="32"/>
                        </w:rPr>
                        <w:t>Eigenschaften:</w:t>
                      </w:r>
                    </w:p>
                    <w:p w:rsidR="00E17449" w:rsidRDefault="00387C1D" w:rsidP="00E17449">
                      <w:pPr>
                        <w:pStyle w:val="Listenabsatz"/>
                        <w:numPr>
                          <w:ilvl w:val="0"/>
                          <w:numId w:val="1"/>
                        </w:numPr>
                      </w:pPr>
                      <w:r>
                        <w:t>Arbeitet 40-50h/Woche</w:t>
                      </w:r>
                      <w:r w:rsidR="00E17449">
                        <w:t xml:space="preserve"> </w:t>
                      </w:r>
                    </w:p>
                    <w:p w:rsidR="00387C1D" w:rsidRDefault="00387C1D" w:rsidP="003D4D1C">
                      <w:pPr>
                        <w:pStyle w:val="Listenabsatz"/>
                        <w:numPr>
                          <w:ilvl w:val="0"/>
                          <w:numId w:val="1"/>
                        </w:numPr>
                      </w:pPr>
                      <w:r>
                        <w:t>Kauft für gewöhnlich Samstags ein</w:t>
                      </w:r>
                      <w:r w:rsidR="00E17449">
                        <w:t>, d.h. der Supermarkt ist häufig sehr voll, was Produkt-Verfügbarkeit einschränkt.</w:t>
                      </w:r>
                    </w:p>
                    <w:p w:rsidR="00387C1D" w:rsidRDefault="00387C1D" w:rsidP="00E17449">
                      <w:pPr>
                        <w:pStyle w:val="Listenabsatz"/>
                        <w:numPr>
                          <w:ilvl w:val="0"/>
                          <w:numId w:val="1"/>
                        </w:numPr>
                      </w:pPr>
                      <w:r>
                        <w:t xml:space="preserve">Plant </w:t>
                      </w:r>
                      <w:r w:rsidR="00E17449">
                        <w:t xml:space="preserve">regelmäßig </w:t>
                      </w:r>
                      <w:r>
                        <w:t>mit seiner Frau den Speiseplan für die kommende Woche</w:t>
                      </w:r>
                      <w:r w:rsidR="00E17449">
                        <w:t>.</w:t>
                      </w:r>
                    </w:p>
                    <w:p w:rsidR="00E17449" w:rsidRDefault="00E17449" w:rsidP="00E17449">
                      <w:pPr>
                        <w:pStyle w:val="Listenabsatz"/>
                        <w:numPr>
                          <w:ilvl w:val="0"/>
                          <w:numId w:val="1"/>
                        </w:numPr>
                      </w:pPr>
                      <w:r>
                        <w:t>Hat wenig Zeit ausgiebig zu Kochen.</w:t>
                      </w:r>
                    </w:p>
                    <w:p w:rsidR="003D4D1C" w:rsidRDefault="00E17449" w:rsidP="003D4D1C">
                      <w:pPr>
                        <w:pStyle w:val="Listenabsatz"/>
                        <w:numPr>
                          <w:ilvl w:val="0"/>
                          <w:numId w:val="1"/>
                        </w:numPr>
                      </w:pPr>
                      <w:r>
                        <w:t>Aufgrund seines eher geringen Einkommens und den hohen Lebenshaltungskosten versucht Sebastian möglichst an allen Ecken Geld zu sparen. So auch beim Lebensmittel-Kauf.</w:t>
                      </w:r>
                    </w:p>
                    <w:p w:rsidR="00E17449" w:rsidRDefault="00E17449" w:rsidP="00E00DFD">
                      <w:pPr>
                        <w:pStyle w:val="Listenabsatz"/>
                        <w:numPr>
                          <w:ilvl w:val="0"/>
                          <w:numId w:val="1"/>
                        </w:numPr>
                      </w:pPr>
                      <w:r>
                        <w:t>Geringe Geldersparnis bei größerer Anfahrt ist aufgrund der Benzin-Preise keine Option. Nicht immer ersichtlich.</w:t>
                      </w:r>
                    </w:p>
                    <w:p w:rsidR="00E17449" w:rsidRDefault="00E17449" w:rsidP="00E17449">
                      <w:pPr>
                        <w:pStyle w:val="Listenabsatz"/>
                        <w:numPr>
                          <w:ilvl w:val="0"/>
                          <w:numId w:val="1"/>
                        </w:numPr>
                      </w:pPr>
                      <w:r>
                        <w:t>Versucht sich gesund zu ernähren, was mit dem Sparbedürfnis in Konflikt steht. Im Zweifel spart er eher.</w:t>
                      </w:r>
                    </w:p>
                  </w:txbxContent>
                </v:textbox>
              </v:shape>
            </w:pict>
          </mc:Fallback>
        </mc:AlternateContent>
      </w:r>
      <w:r>
        <w:rPr>
          <w:noProof/>
          <w:lang w:eastAsia="de-DE"/>
        </w:rPr>
        <mc:AlternateContent>
          <mc:Choice Requires="wps">
            <w:drawing>
              <wp:anchor distT="0" distB="0" distL="114300" distR="114300" simplePos="0" relativeHeight="251652096" behindDoc="0" locked="0" layoutInCell="1" allowOverlap="1">
                <wp:simplePos x="0" y="0"/>
                <wp:positionH relativeFrom="column">
                  <wp:posOffset>-182880</wp:posOffset>
                </wp:positionH>
                <wp:positionV relativeFrom="paragraph">
                  <wp:posOffset>465455</wp:posOffset>
                </wp:positionV>
                <wp:extent cx="3023235" cy="3083560"/>
                <wp:effectExtent l="3810" t="2540" r="1905"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3235" cy="30835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C3ECD" w:rsidRDefault="005F68D4">
                            <w:r>
                              <w:rPr>
                                <w:noProof/>
                                <w:lang w:eastAsia="de-DE"/>
                              </w:rPr>
                              <w:drawing>
                                <wp:inline distT="0" distB="0" distL="0" distR="0">
                                  <wp:extent cx="2839085" cy="2839085"/>
                                  <wp:effectExtent l="0" t="0" r="0" b="0"/>
                                  <wp:docPr id="2" name="Bild 1" descr="https://d30y9cdsu7xlg0.cloudfront.net/png/561365-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ttps://d30y9cdsu7xlg0.cloudfront.net/png/561365-20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9085" cy="283908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 o:spid="_x0000_s1027" type="#_x0000_t202" style="position:absolute;margin-left:-14.4pt;margin-top:36.65pt;width:238.05pt;height:242.8pt;z-index:251652096;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" stroked="f">
                <v:textbox style="mso-fit-shape-to-text:t">
                  <w:txbxContent>
                    <w:p w:rsidR="004C3ECD" w:rsidRDefault="005F68D4">
                      <w:r>
                        <w:rPr>
                          <w:noProof/>
                          <w:lang w:eastAsia="de-DE"/>
                        </w:rPr>
                        <w:drawing>
                          <wp:inline distT="0" distB="0" distL="0" distR="0">
                            <wp:extent cx="2839085" cy="2839085"/>
                            <wp:effectExtent l="0" t="0" r="0" b="0"/>
                            <wp:docPr id="2" name="Bild 1" descr="https://d30y9cdsu7xlg0.cloudfront.net/png/561365-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https://d30y9cdsu7xlg0.cloudfront.net/png/561365-200.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39085" cy="2839085"/>
                                    </a:xfrm>
                                    <a:prstGeom prst="rect">
                                      <a:avLst/>
                                    </a:prstGeom>
                                    <a:noFill/>
                                    <a:ln>
                                      <a:noFill/>
                                    </a:ln>
                                  </pic:spPr>
                                </pic:pic>
                              </a:graphicData>
                            </a:graphic>
                          </wp:inline>
                        </w:drawing>
                      </w:r>
                    </w:p>
                  </w:txbxContent>
                </v:textbox>
              </v:shape>
            </w:pict>
          </mc:Fallback>
        </mc:AlternateContent>
      </w:r>
      <w:r w:rsidR="00AC1908">
        <w:rPr>
          <w:b/>
          <w:color w:val="808080"/>
          <w:sz w:val="40"/>
        </w:rPr>
        <w:t>Stereotype</w:t>
      </w:r>
      <w:r w:rsidR="004C3ECD">
        <w:rPr>
          <w:sz w:val="32"/>
        </w:rPr>
        <w:t xml:space="preserve"> : </w:t>
      </w:r>
      <w:r w:rsidR="003E1713">
        <w:rPr>
          <w:sz w:val="32"/>
        </w:rPr>
        <w:t xml:space="preserve">Sebastian </w:t>
      </w:r>
      <w:r w:rsidR="003E1713" w:rsidRPr="003E1713">
        <w:rPr>
          <w:sz w:val="32"/>
        </w:rPr>
        <w:t>Vuković</w:t>
      </w:r>
      <w:r w:rsidR="003D4D1C">
        <w:rPr>
          <w:sz w:val="32"/>
        </w:rPr>
        <w:tab/>
      </w:r>
      <w:r w:rsidR="003D4D1C">
        <w:rPr>
          <w:sz w:val="32"/>
        </w:rPr>
        <w:tab/>
      </w:r>
      <w:r w:rsidR="003D4D1C">
        <w:rPr>
          <w:sz w:val="32"/>
        </w:rPr>
        <w:tab/>
      </w:r>
      <w:r w:rsidR="003D4D1C">
        <w:rPr>
          <w:sz w:val="32"/>
        </w:rPr>
        <w:tab/>
      </w:r>
      <w:r w:rsidR="003D4D1C">
        <w:rPr>
          <w:sz w:val="32"/>
        </w:rPr>
        <w:tab/>
      </w:r>
      <w:r w:rsidR="003D4D1C">
        <w:rPr>
          <w:sz w:val="32"/>
        </w:rPr>
        <w:tab/>
      </w:r>
      <w:r w:rsidR="003D4D1C">
        <w:rPr>
          <w:sz w:val="32"/>
        </w:rPr>
        <w:tab/>
      </w:r>
      <w:r w:rsidR="003D4D1C">
        <w:rPr>
          <w:sz w:val="32"/>
        </w:rPr>
        <w:tab/>
      </w:r>
    </w:p>
    <w:p w:rsidR="00AC1908" w:rsidRDefault="005F68D4">
      <w:r>
        <w:rPr>
          <w:noProof/>
          <w:sz w:val="32"/>
          <w:lang w:eastAsia="de-DE"/>
        </w:rPr>
        <mc:AlternateContent>
          <mc:Choice Requires="wps">
            <w:drawing>
              <wp:anchor distT="0" distB="0" distL="114300" distR="114300" simplePos="0" relativeHeight="251656192" behindDoc="0" locked="0" layoutInCell="1" allowOverlap="1">
                <wp:simplePos x="0" y="0"/>
                <wp:positionH relativeFrom="column">
                  <wp:posOffset>2459990</wp:posOffset>
                </wp:positionH>
                <wp:positionV relativeFrom="paragraph">
                  <wp:posOffset>255270</wp:posOffset>
                </wp:positionV>
                <wp:extent cx="1828800" cy="561975"/>
                <wp:effectExtent l="8255" t="9525" r="10795" b="9525"/>
                <wp:wrapNone/>
                <wp:docPr id="10" name="Oval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Bürokaufman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6" o:spid="_x0000_s1028" style="position:absolute;margin-left:193.7pt;margin-top:20.1pt;width:2in;height:4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">
                <v:textbox>
                  <w:txbxContent>
                    <w:p w:rsidR="004C3ECD" w:rsidRDefault="003E1713" w:rsidP="00AC1908">
                      <w:pPr>
                        <w:jc w:val="center"/>
                      </w:pPr>
                      <w:r>
                        <w:t>Bürokaufmann</w:t>
                      </w:r>
                    </w:p>
                  </w:txbxContent>
                </v:textbox>
              </v:oval>
            </w:pict>
          </mc:Fallback>
        </mc:AlternateContent>
      </w:r>
    </w:p>
    <w:p w:rsidR="00AC1908" w:rsidRPr="00AC1908" w:rsidRDefault="00AC1908" w:rsidP="00AC1908"/>
    <w:p w:rsidR="00AC1908" w:rsidRPr="00AC1908" w:rsidRDefault="00AC1908" w:rsidP="00AC1908"/>
    <w:p w:rsidR="00AC1908" w:rsidRPr="00AC1908" w:rsidRDefault="00AC1908" w:rsidP="00AC1908"/>
    <w:p w:rsidR="00AC1908" w:rsidRPr="00AC1908" w:rsidRDefault="005F68D4" w:rsidP="00AC1908">
      <w:r>
        <w:rPr>
          <w:noProof/>
          <w:sz w:val="32"/>
          <w:lang w:eastAsia="de-DE"/>
        </w:rPr>
        <mc:AlternateContent>
          <mc:Choice Requires="wps">
            <w:drawing>
              <wp:anchor distT="0" distB="0" distL="114300" distR="114300" simplePos="0" relativeHeight="251653120" behindDoc="0" locked="0" layoutInCell="1" allowOverlap="1">
                <wp:simplePos x="0" y="0"/>
                <wp:positionH relativeFrom="column">
                  <wp:posOffset>2567305</wp:posOffset>
                </wp:positionH>
                <wp:positionV relativeFrom="paragraph">
                  <wp:posOffset>137160</wp:posOffset>
                </wp:positionV>
                <wp:extent cx="1828800" cy="561975"/>
                <wp:effectExtent l="10795" t="12065" r="8255" b="6985"/>
                <wp:wrapNone/>
                <wp:docPr id="9"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083B27" w:rsidP="00AC1908">
                            <w:pPr>
                              <w:jc w:val="center"/>
                            </w:pPr>
                            <w:r>
                              <w:t>37 Jahre al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 o:spid="_x0000_s1029" style="position:absolute;margin-left:202.15pt;margin-top:10.8pt;width:2in;height:44.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">
                <v:textbox>
                  <w:txbxContent>
                    <w:p w:rsidR="004C3ECD" w:rsidRDefault="00083B27" w:rsidP="00AC1908">
                      <w:pPr>
                        <w:jc w:val="center"/>
                      </w:pPr>
                      <w:r>
                        <w:t>37 Jahre alt</w:t>
                      </w:r>
                    </w:p>
                  </w:txbxContent>
                </v:textbox>
              </v:oval>
            </w:pict>
          </mc:Fallback>
        </mc:AlternateContent>
      </w:r>
    </w:p>
    <w:p w:rsidR="00AC1908" w:rsidRPr="00AC1908" w:rsidRDefault="00AC1908" w:rsidP="00AC1908"/>
    <w:p w:rsidR="00AC1908" w:rsidRPr="00AC1908" w:rsidRDefault="00AC1908" w:rsidP="00AC1908"/>
    <w:p w:rsidR="00AC1908" w:rsidRPr="00AC1908" w:rsidRDefault="005F68D4" w:rsidP="00AC1908">
      <w:r>
        <w:rPr>
          <w:noProof/>
          <w:sz w:val="32"/>
          <w:lang w:eastAsia="de-DE"/>
        </w:rPr>
        <mc:AlternateContent>
          <mc:Choice Requires="wps">
            <w:drawing>
              <wp:anchor distT="0" distB="0" distL="114300" distR="114300" simplePos="0" relativeHeight="251657216" behindDoc="0" locked="0" layoutInCell="1" allowOverlap="1">
                <wp:simplePos x="0" y="0"/>
                <wp:positionH relativeFrom="column">
                  <wp:posOffset>2788920</wp:posOffset>
                </wp:positionH>
                <wp:positionV relativeFrom="paragraph">
                  <wp:posOffset>22860</wp:posOffset>
                </wp:positionV>
                <wp:extent cx="1828800" cy="561975"/>
                <wp:effectExtent l="13335" t="9525" r="5715" b="9525"/>
                <wp:wrapNone/>
                <wp:docPr id="8"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Verheiratet, keine Ki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7" o:spid="_x0000_s1030" style="position:absolute;margin-left:219.6pt;margin-top:1.8pt;width:2in;height:4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">
                <v:textbox>
                  <w:txbxContent>
                    <w:p w:rsidR="004C3ECD" w:rsidRDefault="003E1713" w:rsidP="00AC1908">
                      <w:pPr>
                        <w:jc w:val="center"/>
                      </w:pPr>
                      <w:r>
                        <w:t>Verheiratet, keine Kinder</w:t>
                      </w:r>
                    </w:p>
                  </w:txbxContent>
                </v:textbox>
              </v:oval>
            </w:pict>
          </mc:Fallback>
        </mc:AlternateContent>
      </w:r>
    </w:p>
    <w:p w:rsidR="00AC1908" w:rsidRPr="00AC1908" w:rsidRDefault="00AC1908" w:rsidP="00AC1908"/>
    <w:p w:rsidR="00AC1908" w:rsidRPr="00AC1908" w:rsidRDefault="005F68D4" w:rsidP="00AC1908">
      <w:r>
        <w:rPr>
          <w:noProof/>
          <w:lang w:eastAsia="de-DE"/>
        </w:rPr>
        <mc:AlternateContent>
          <mc:Choice Requires="wps">
            <w:drawing>
              <wp:anchor distT="0" distB="0" distL="114300" distR="114300" simplePos="0" relativeHeight="251660288" behindDoc="0" locked="0" layoutInCell="1" allowOverlap="1">
                <wp:simplePos x="0" y="0"/>
                <wp:positionH relativeFrom="column">
                  <wp:posOffset>5544820</wp:posOffset>
                </wp:positionH>
                <wp:positionV relativeFrom="paragraph">
                  <wp:posOffset>157480</wp:posOffset>
                </wp:positionV>
                <wp:extent cx="4216400" cy="2402840"/>
                <wp:effectExtent l="6985" t="9525" r="5715" b="6985"/>
                <wp:wrapNone/>
                <wp:docPr id="7"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6400" cy="2402840"/>
                        </a:xfrm>
                        <a:prstGeom prst="rect">
                          <a:avLst/>
                        </a:prstGeom>
                        <a:solidFill>
                          <a:srgbClr val="FFFFFF"/>
                        </a:solidFill>
                        <a:ln w="9525">
                          <a:solidFill>
                            <a:srgbClr val="CCC0D9"/>
                          </a:solidFill>
                          <a:miter lim="800000"/>
                          <a:headEnd/>
                          <a:tailEnd/>
                        </a:ln>
                      </wps:spPr>
                      <wps:txbx>
                        <w:txbxContent>
                          <w:p w:rsidR="001158AB" w:rsidRPr="00AC1908" w:rsidRDefault="001158AB" w:rsidP="001158AB">
                            <w:pPr>
                              <w:rPr>
                                <w:rFonts w:ascii="Segoe UI Light" w:hAnsi="Segoe UI Light"/>
                                <w:color w:val="4F6228"/>
                                <w:sz w:val="32"/>
                              </w:rPr>
                            </w:pPr>
                            <w:r w:rsidRPr="00AC1908">
                              <w:rPr>
                                <w:rFonts w:ascii="Segoe UI Light" w:hAnsi="Segoe UI Light"/>
                                <w:color w:val="4F6228"/>
                                <w:sz w:val="32"/>
                              </w:rPr>
                              <w:t>Usability-Ansprüche:</w:t>
                            </w:r>
                          </w:p>
                          <w:p w:rsidR="001158AB" w:rsidRDefault="003E1713" w:rsidP="001158AB">
                            <w:pPr>
                              <w:pStyle w:val="Listenabsatz"/>
                              <w:numPr>
                                <w:ilvl w:val="0"/>
                                <w:numId w:val="1"/>
                              </w:numPr>
                            </w:pPr>
                            <w:r>
                              <w:t xml:space="preserve">Arbeitet </w:t>
                            </w:r>
                            <w:r w:rsidR="00FF4419">
                              <w:t xml:space="preserve">beruflich </w:t>
                            </w:r>
                            <w:r>
                              <w:t>viel mit Desktop-Rechnern</w:t>
                            </w:r>
                          </w:p>
                          <w:p w:rsidR="003E1713" w:rsidRDefault="003E1713" w:rsidP="003E1713">
                            <w:pPr>
                              <w:pStyle w:val="Listenabsatz"/>
                              <w:numPr>
                                <w:ilvl w:val="0"/>
                                <w:numId w:val="1"/>
                              </w:numPr>
                            </w:pPr>
                            <w:r>
                              <w:t>Verwendet 9-12 Apps, die meisten eher produktiv, 1-2 Spiele</w:t>
                            </w:r>
                          </w:p>
                          <w:p w:rsidR="003E1713" w:rsidRDefault="003E1713" w:rsidP="001158AB">
                            <w:pPr>
                              <w:pStyle w:val="Listenabsatz"/>
                              <w:numPr>
                                <w:ilvl w:val="0"/>
                                <w:numId w:val="1"/>
                              </w:numPr>
                            </w:pPr>
                            <w:r>
                              <w:t>Bevorzugt Schritt für Schritt Navigation</w:t>
                            </w:r>
                          </w:p>
                          <w:p w:rsidR="00387C1D" w:rsidRDefault="00387C1D" w:rsidP="001158AB">
                            <w:pPr>
                              <w:pStyle w:val="Listenabsatz"/>
                              <w:numPr>
                                <w:ilvl w:val="0"/>
                                <w:numId w:val="1"/>
                              </w:numPr>
                            </w:pPr>
                            <w:r>
                              <w:t>Bereit gewisse Shortcuts zu lernen</w:t>
                            </w:r>
                          </w:p>
                          <w:p w:rsidR="001158AB" w:rsidRDefault="003E1713" w:rsidP="001158AB">
                            <w:pPr>
                              <w:pStyle w:val="Listenabsatz"/>
                              <w:numPr>
                                <w:ilvl w:val="0"/>
                                <w:numId w:val="1"/>
                              </w:numPr>
                            </w:pPr>
                            <w:r>
                              <w:t>Mehrbenutzer-Betrieb/Sharing optional (im Zweifel verwenden er und seine Frau den gleichen Account)</w:t>
                            </w:r>
                          </w:p>
                          <w:p w:rsidR="00387C1D" w:rsidRDefault="00387C1D" w:rsidP="001158AB">
                            <w:pPr>
                              <w:pStyle w:val="Listenabsatz"/>
                              <w:numPr>
                                <w:ilvl w:val="0"/>
                                <w:numId w:val="1"/>
                              </w:numPr>
                            </w:pPr>
                            <w:r>
                              <w:t>Gewohntes Interface bevorzugt</w:t>
                            </w:r>
                          </w:p>
                          <w:p w:rsidR="00E00DFD" w:rsidRDefault="00E00DFD" w:rsidP="001158AB">
                            <w:pPr>
                              <w:pStyle w:val="Listenabsatz"/>
                              <w:numPr>
                                <w:ilvl w:val="0"/>
                                <w:numId w:val="1"/>
                              </w:numPr>
                            </w:pPr>
                            <w:r>
                              <w:t>Alle Information an einem Ort bevorzug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3" o:spid="_x0000_s1031" type="#_x0000_t202" style="position:absolute;margin-left:436.6pt;margin-top:12.4pt;width:332pt;height:189.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" strokecolor="#ccc0d9">
                <v:textbox>
                  <w:txbxContent>
                    <w:p w:rsidR="001158AB" w:rsidRPr="00AC1908" w:rsidRDefault="001158AB" w:rsidP="001158AB">
                      <w:pPr>
                        <w:rPr>
                          <w:rFonts w:ascii="Segoe UI Light" w:hAnsi="Segoe UI Light"/>
                          <w:color w:val="4F6228"/>
                          <w:sz w:val="32"/>
                        </w:rPr>
                      </w:pPr>
                      <w:r w:rsidRPr="00AC1908">
                        <w:rPr>
                          <w:rFonts w:ascii="Segoe UI Light" w:hAnsi="Segoe UI Light"/>
                          <w:color w:val="4F6228"/>
                          <w:sz w:val="32"/>
                        </w:rPr>
                        <w:t>Usability-Ansprüche:</w:t>
                      </w:r>
                    </w:p>
                    <w:p w:rsidR="001158AB" w:rsidRDefault="003E1713" w:rsidP="001158AB">
                      <w:pPr>
                        <w:pStyle w:val="Listenabsatz"/>
                        <w:numPr>
                          <w:ilvl w:val="0"/>
                          <w:numId w:val="1"/>
                        </w:numPr>
                      </w:pPr>
                      <w:r>
                        <w:t xml:space="preserve">Arbeitet </w:t>
                      </w:r>
                      <w:r w:rsidR="00FF4419">
                        <w:t xml:space="preserve">beruflich </w:t>
                      </w:r>
                      <w:r>
                        <w:t>viel mit Desktop-Rechnern</w:t>
                      </w:r>
                    </w:p>
                    <w:p w:rsidR="003E1713" w:rsidRDefault="003E1713" w:rsidP="003E1713">
                      <w:pPr>
                        <w:pStyle w:val="Listenabsatz"/>
                        <w:numPr>
                          <w:ilvl w:val="0"/>
                          <w:numId w:val="1"/>
                        </w:numPr>
                      </w:pPr>
                      <w:r>
                        <w:t>Verwendet 9-12 Apps, die meisten eher produktiv, 1-2 Spiele</w:t>
                      </w:r>
                    </w:p>
                    <w:p w:rsidR="003E1713" w:rsidRDefault="003E1713" w:rsidP="001158AB">
                      <w:pPr>
                        <w:pStyle w:val="Listenabsatz"/>
                        <w:numPr>
                          <w:ilvl w:val="0"/>
                          <w:numId w:val="1"/>
                        </w:numPr>
                      </w:pPr>
                      <w:r>
                        <w:t>Bevorzugt Schritt für Schritt Navigation</w:t>
                      </w:r>
                    </w:p>
                    <w:p w:rsidR="00387C1D" w:rsidRDefault="00387C1D" w:rsidP="001158AB">
                      <w:pPr>
                        <w:pStyle w:val="Listenabsatz"/>
                        <w:numPr>
                          <w:ilvl w:val="0"/>
                          <w:numId w:val="1"/>
                        </w:numPr>
                      </w:pPr>
                      <w:r>
                        <w:t>Bereit gewisse Shortcuts zu lernen</w:t>
                      </w:r>
                    </w:p>
                    <w:p w:rsidR="001158AB" w:rsidRDefault="003E1713" w:rsidP="001158AB">
                      <w:pPr>
                        <w:pStyle w:val="Listenabsatz"/>
                        <w:numPr>
                          <w:ilvl w:val="0"/>
                          <w:numId w:val="1"/>
                        </w:numPr>
                      </w:pPr>
                      <w:r>
                        <w:t>Mehrbenutzer-Betrieb/Sharing optional (im Zweifel verwenden er und seine Frau den gleichen Account)</w:t>
                      </w:r>
                    </w:p>
                    <w:p w:rsidR="00387C1D" w:rsidRDefault="00387C1D" w:rsidP="001158AB">
                      <w:pPr>
                        <w:pStyle w:val="Listenabsatz"/>
                        <w:numPr>
                          <w:ilvl w:val="0"/>
                          <w:numId w:val="1"/>
                        </w:numPr>
                      </w:pPr>
                      <w:r>
                        <w:t>Gewohntes Interface bevorzugt</w:t>
                      </w:r>
                    </w:p>
                    <w:p w:rsidR="00E00DFD" w:rsidRDefault="00E00DFD" w:rsidP="001158AB">
                      <w:pPr>
                        <w:pStyle w:val="Listenabsatz"/>
                        <w:numPr>
                          <w:ilvl w:val="0"/>
                          <w:numId w:val="1"/>
                        </w:numPr>
                      </w:pPr>
                      <w:r>
                        <w:t>Alle Information an einem Ort bevorzugt.</w:t>
                      </w:r>
                    </w:p>
                  </w:txbxContent>
                </v:textbox>
              </v:shape>
            </w:pict>
          </mc:Fallback>
        </mc:AlternateContent>
      </w:r>
      <w:r>
        <w:rPr>
          <w:noProof/>
          <w:sz w:val="32"/>
          <w:lang w:eastAsia="de-DE"/>
        </w:rPr>
        <mc:AlternateContent>
          <mc:Choice Requires="wps">
            <w:drawing>
              <wp:anchor distT="0" distB="0" distL="114300" distR="114300" simplePos="0" relativeHeight="251655168" behindDoc="0" locked="0" layoutInCell="1" allowOverlap="1">
                <wp:simplePos x="0" y="0"/>
                <wp:positionH relativeFrom="column">
                  <wp:posOffset>-588645</wp:posOffset>
                </wp:positionH>
                <wp:positionV relativeFrom="paragraph">
                  <wp:posOffset>195580</wp:posOffset>
                </wp:positionV>
                <wp:extent cx="1828800" cy="561975"/>
                <wp:effectExtent l="7620" t="9525" r="11430" b="9525"/>
                <wp:wrapNone/>
                <wp:docPr id="6" name="Oval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4 Zimmer-Wohnu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 o:spid="_x0000_s1032" style="position:absolute;margin-left:-46.35pt;margin-top:15.4pt;width:2in;height:44.2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">
                <v:textbox>
                  <w:txbxContent>
                    <w:p w:rsidR="004C3ECD" w:rsidRDefault="003E1713" w:rsidP="00AC1908">
                      <w:pPr>
                        <w:jc w:val="center"/>
                      </w:pPr>
                      <w:r>
                        <w:t>4 Zimmer-Wohnung</w:t>
                      </w:r>
                    </w:p>
                  </w:txbxContent>
                </v:textbox>
              </v:oval>
            </w:pict>
          </mc:Fallback>
        </mc:AlternateContent>
      </w:r>
      <w:r>
        <w:rPr>
          <w:noProof/>
          <w:sz w:val="32"/>
          <w:lang w:eastAsia="de-DE"/>
        </w:rPr>
        <mc:AlternateContent>
          <mc:Choice Requires="wps">
            <w:drawing>
              <wp:anchor distT="0" distB="0" distL="114300" distR="114300" simplePos="0" relativeHeight="251654144" behindDoc="0" locked="0" layoutInCell="1" allowOverlap="1">
                <wp:simplePos x="0" y="0"/>
                <wp:positionH relativeFrom="column">
                  <wp:posOffset>2346960</wp:posOffset>
                </wp:positionH>
                <wp:positionV relativeFrom="paragraph">
                  <wp:posOffset>195580</wp:posOffset>
                </wp:positionV>
                <wp:extent cx="1828800" cy="561975"/>
                <wp:effectExtent l="9525" t="9525" r="9525" b="9525"/>
                <wp:wrapNone/>
                <wp:docPr id="5" name="Oval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4C3ECD" w:rsidRDefault="003E1713" w:rsidP="00AC1908">
                            <w:pPr>
                              <w:jc w:val="center"/>
                            </w:pPr>
                            <w:r>
                              <w:t>30.000 €/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 o:spid="_x0000_s1033" style="position:absolute;margin-left:184.8pt;margin-top:15.4pt;width:2in;height:44.2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">
                <v:textbox>
                  <w:txbxContent>
                    <w:p w:rsidR="004C3ECD" w:rsidRDefault="003E1713" w:rsidP="00AC1908">
                      <w:pPr>
                        <w:jc w:val="center"/>
                      </w:pPr>
                      <w:r>
                        <w:t>30.000 €/a</w:t>
                      </w:r>
                    </w:p>
                  </w:txbxContent>
                </v:textbox>
              </v:oval>
            </w:pict>
          </mc:Fallback>
        </mc:AlternateContent>
      </w:r>
    </w:p>
    <w:p w:rsidR="001158AB" w:rsidRDefault="001158AB" w:rsidP="00AC1908"/>
    <w:p w:rsidR="00AC1908" w:rsidRPr="00AC1908" w:rsidRDefault="005F68D4" w:rsidP="00AC1908">
      <w:r>
        <w:rPr>
          <w:noProof/>
          <w:lang w:eastAsia="de-DE"/>
        </w:rPr>
        <mc:AlternateContent>
          <mc:Choice Requires="wps">
            <w:drawing>
              <wp:anchor distT="0" distB="0" distL="114300" distR="114300" simplePos="0" relativeHeight="251659264" behindDoc="0" locked="0" layoutInCell="1" allowOverlap="1">
                <wp:simplePos x="0" y="0"/>
                <wp:positionH relativeFrom="column">
                  <wp:posOffset>960120</wp:posOffset>
                </wp:positionH>
                <wp:positionV relativeFrom="paragraph">
                  <wp:posOffset>111125</wp:posOffset>
                </wp:positionV>
                <wp:extent cx="1828800" cy="561975"/>
                <wp:effectExtent l="13335" t="9525" r="5715" b="9525"/>
                <wp:wrapNone/>
                <wp:docPr id="4"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28800" cy="561975"/>
                        </a:xfrm>
                        <a:prstGeom prst="ellipse">
                          <a:avLst/>
                        </a:prstGeom>
                        <a:solidFill>
                          <a:srgbClr val="FFFFFF"/>
                        </a:solidFill>
                        <a:ln w="9525">
                          <a:solidFill>
                            <a:srgbClr val="000000"/>
                          </a:solidFill>
                          <a:round/>
                          <a:headEnd/>
                          <a:tailEnd/>
                        </a:ln>
                      </wps:spPr>
                      <wps:txbx>
                        <w:txbxContent>
                          <w:p w:rsidR="00AC1908" w:rsidRDefault="003E1713" w:rsidP="00AC1908">
                            <w:pPr>
                              <w:jc w:val="center"/>
                            </w:pPr>
                            <w:r>
                              <w:t>Niederneuch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9" o:spid="_x0000_s1034" style="position:absolute;margin-left:75.6pt;margin-top:8.75pt;width:2in;height:44.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">
                <v:textbox>
                  <w:txbxContent>
                    <w:p w:rsidR="00AC1908" w:rsidRDefault="003E1713" w:rsidP="00AC1908">
                      <w:pPr>
                        <w:jc w:val="center"/>
                      </w:pPr>
                      <w:r>
                        <w:t>Niederneuching</w:t>
                      </w:r>
                    </w:p>
                  </w:txbxContent>
                </v:textbox>
              </v:oval>
            </w:pict>
          </mc:Fallback>
        </mc:AlternateContent>
      </w:r>
    </w:p>
    <w:p w:rsidR="00AC1908" w:rsidRPr="00AC1908" w:rsidRDefault="00AC1908" w:rsidP="00AC1908"/>
    <w:p w:rsidR="00AC1908" w:rsidRDefault="00AC1908" w:rsidP="00AC1908">
      <w:pPr>
        <w:tabs>
          <w:tab w:val="left" w:pos="3000"/>
        </w:tabs>
      </w:pPr>
      <w:r>
        <w:tab/>
      </w:r>
    </w:p>
    <w:p w:rsidR="00B3019B" w:rsidRDefault="00AC1908" w:rsidP="00AC1908">
      <w:r>
        <w:br w:type="page"/>
      </w:r>
    </w:p>
    <w:p w:rsidR="00B3019B" w:rsidRDefault="005F68D4" w:rsidP="00AC1908">
      <w:r>
        <w:rPr>
          <w:noProof/>
          <w:lang w:eastAsia="de-DE"/>
        </w:rPr>
        <mc:AlternateContent>
          <mc:Choice Requires="wps">
            <w:drawing>
              <wp:anchor distT="0" distB="0" distL="114300" distR="114300" simplePos="0" relativeHeight="251661312" behindDoc="0" locked="0" layoutInCell="1" allowOverlap="1">
                <wp:simplePos x="0" y="0"/>
                <wp:positionH relativeFrom="column">
                  <wp:posOffset>-78105</wp:posOffset>
                </wp:positionH>
                <wp:positionV relativeFrom="paragraph">
                  <wp:posOffset>-151130</wp:posOffset>
                </wp:positionV>
                <wp:extent cx="9744075" cy="5244465"/>
                <wp:effectExtent l="3810" t="0" r="0" b="0"/>
                <wp:wrapNone/>
                <wp:docPr id="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44075" cy="5244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158AB" w:rsidRPr="00AC1908" w:rsidRDefault="001158AB" w:rsidP="001158AB">
                            <w:pPr>
                              <w:rPr>
                                <w:color w:val="4F6228"/>
                                <w:sz w:val="32"/>
                              </w:rPr>
                            </w:pPr>
                            <w:r w:rsidRPr="00AC1908">
                              <w:rPr>
                                <w:rFonts w:ascii="Segoe UI Light" w:hAnsi="Segoe UI Light"/>
                                <w:color w:val="4F6228"/>
                                <w:sz w:val="32"/>
                              </w:rPr>
                              <w:t>Szenario:</w:t>
                            </w:r>
                          </w:p>
                          <w:p w:rsidR="001158AB" w:rsidRDefault="00113A17" w:rsidP="00F97BAE">
                            <w:pPr>
                              <w:pStyle w:val="Listenabsatz"/>
                              <w:ind w:left="0"/>
                            </w:pPr>
                            <w:r>
                              <w:t>Sebastian hat die App von einem Kollegen empfohlen bekommen, der sie bereits seit einigen Monaten nutzt.</w:t>
                            </w:r>
                          </w:p>
                          <w:p w:rsidR="00113A17" w:rsidRDefault="00113A17" w:rsidP="00F97BAE">
                            <w:pPr>
                              <w:pStyle w:val="Listenabsatz"/>
                              <w:ind w:left="0"/>
                            </w:pPr>
                            <w:r>
                              <w:t>Seitdem verwendet er sie regelmäßig um seinen Einkauf zu planen. Donnerstagabends plant er mit seiner Frau gemeinsam den Einkauf. Dabei stöbern sie in den aktuellen Angeboten und den damit möglichen Rezepten. Da ELISA gleiche Produkte automatisch zusammenfasst reicht es hier aus von den Rezepten die ihnen gefallen die Zutaten in der richtigen Menge hinzuzufügen.</w:t>
                            </w:r>
                          </w:p>
                          <w:p w:rsidR="00F97BAE" w:rsidRDefault="00F97BAE" w:rsidP="00F97BAE">
                            <w:pPr>
                              <w:pStyle w:val="Listenabsatz"/>
                              <w:ind w:left="0"/>
                            </w:pPr>
                            <w:r>
                              <w:t>Als er ein Glas Heidelbeer-Joghurt zur Liste hinzufügt schlägt ihm ELISA vor doch Natur-Joghurt und frische Heidelbeeren zu kaufen, da beide diese Woche im Angebot sind und er so nicht gesünder isst, sondern sogar noch Geld spart.</w:t>
                            </w:r>
                          </w:p>
                          <w:p w:rsidR="00F97BAE" w:rsidRDefault="00F97BAE" w:rsidP="00F97BAE">
                            <w:pPr>
                              <w:pStyle w:val="Listenabsatz"/>
                              <w:ind w:left="0"/>
                            </w:pPr>
                            <w:r>
                              <w:t>Bereits am Montag hat ihn ELISA außerdem darauf hingewiesen, dass diese Woche Toilettenpapier im Angebot ist und es bereits sieben Wochen her ist, dass er das letzte Mal Toiletten-Papier gekauft hat. Da Sebastian im Schnitt alle acht Wochen Toilettenpapier kauft ist tatsächlich nicht mehr so viel übrig, weswegen es mit auf der Liste gelandet ist.</w:t>
                            </w:r>
                          </w:p>
                          <w:p w:rsidR="00F97BAE" w:rsidRDefault="00113A17" w:rsidP="00F97BAE">
                            <w:pPr>
                              <w:pStyle w:val="Listenabsatz"/>
                              <w:ind w:left="0"/>
                            </w:pPr>
                            <w:r>
                              <w:t>Nachdem die Einkaufsliste vollständig ist lässt er sie sich nach Gesamtpreis optimieren. Dabei lässt er ELISA nur die Supermärkte in seiner direkten Umgebung in Betracht ziehen.</w:t>
                            </w:r>
                            <w:r w:rsidR="00F97BAE">
                              <w:t xml:space="preserve"> Da nur vier seiner Einkaufs-Wünsche in etwas weiter entfernten Tengelmann im Angebot sind, er dort hin aber ein gutes Stück mit dem Auto fahren müsste, beschließt er sie doch beim näher gelegenen Lidl zu kaufen.</w:t>
                            </w:r>
                          </w:p>
                          <w:p w:rsidR="00F97BAE" w:rsidRDefault="00F97BAE" w:rsidP="00F97BAE">
                            <w:pPr>
                              <w:pStyle w:val="Listenabsatz"/>
                              <w:ind w:left="0"/>
                            </w:pPr>
                            <w:r>
                              <w:t>Besonders gut fühlt sich Sebastian wenn sich die Gesamt-Ersparnis seiner Auswahl anschaut.</w:t>
                            </w:r>
                          </w:p>
                          <w:p w:rsidR="001158AB" w:rsidRDefault="00F97BAE" w:rsidP="00F97BAE">
                            <w:pPr>
                              <w:pStyle w:val="Listenabsatz"/>
                              <w:ind w:left="0"/>
                            </w:pPr>
                            <w:r>
                              <w:t>Ein Blick auf die Zeiten zu denen der Lidl sehr besucht ist sagt Sebastian</w:t>
                            </w:r>
                            <w:r w:rsidR="00E00DFD">
                              <w:t xml:space="preserve"> außerdem</w:t>
                            </w:r>
                            <w:r>
                              <w:t>, dass er am Samstag vielleicht etwas früher aufstehen sollte, um nicht in einem überfüllten Supermarkt einkaufen zu müssen.</w:t>
                            </w:r>
                          </w:p>
                          <w:p w:rsidR="00F97BAE" w:rsidRDefault="00F97BAE" w:rsidP="00F97BAE">
                            <w:pPr>
                              <w:pStyle w:val="Listenabsatz"/>
                              <w:ind w:left="0"/>
                            </w:pPr>
                            <w:r>
                              <w:t>Am Samstagmorgen geht Sebastian dann e</w:t>
                            </w:r>
                            <w:r w:rsidR="00E00DFD">
                              <w:t>inkaufen und hakt die einzelnen Einträge seiner Liste ab.</w:t>
                            </w:r>
                            <w:r w:rsidR="00E00DFD">
                              <w:br/>
                              <w:t>Während er unterwegs ist fällt seiner Frau auf, dass sie vergessen hat Shampoo auf die Liste zu schreiben, was sie jetzt nachholt. Dieses taucht kurz danach auf Sebastians Liste auf, so dass er es noch, kurz bevor er sich an der Kasse anstellt, in seinen Einkaufswagen legen kann.</w:t>
                            </w:r>
                          </w:p>
                          <w:p w:rsidR="00E00DFD" w:rsidRDefault="00E00DFD" w:rsidP="00F97BAE">
                            <w:pPr>
                              <w:pStyle w:val="Listenabsatz"/>
                              <w:ind w:left="0"/>
                            </w:pPr>
                            <w:r>
                              <w:t>Auf dem Weg aus dem Supermarkt läuft er an einem Stapel Angebots-Prospekte vorbei. Er lächelt amüsiert. Sowas braucht er nicht mehr. Er findet jetzt all seine Information bei ELISA.</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14" o:spid="_x0000_s1035" type="#_x0000_t202" style="position:absolute;margin-left:-6.15pt;margin-top:-11.9pt;width:767.25pt;height:412.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" stroked="f">
                <v:textbox>
                  <w:txbxContent>
                    <w:p w:rsidR="001158AB" w:rsidRPr="00AC1908" w:rsidRDefault="001158AB" w:rsidP="001158AB">
                      <w:pPr>
                        <w:rPr>
                          <w:color w:val="4F6228"/>
                          <w:sz w:val="32"/>
                        </w:rPr>
                      </w:pPr>
                      <w:r w:rsidRPr="00AC1908">
                        <w:rPr>
                          <w:rFonts w:ascii="Segoe UI Light" w:hAnsi="Segoe UI Light"/>
                          <w:color w:val="4F6228"/>
                          <w:sz w:val="32"/>
                        </w:rPr>
                        <w:t>Szenario:</w:t>
                      </w:r>
                    </w:p>
                    <w:p w:rsidR="001158AB" w:rsidRDefault="00113A17" w:rsidP="00F97BAE">
                      <w:pPr>
                        <w:pStyle w:val="Listenabsatz"/>
                        <w:ind w:left="0"/>
                      </w:pPr>
                      <w:r>
                        <w:t>Sebastian hat die App von einem Kollegen empfohlen bekommen, der sie bereits seit einigen Monaten nutzt.</w:t>
                      </w:r>
                    </w:p>
                    <w:p w:rsidR="00113A17" w:rsidRDefault="00113A17" w:rsidP="00F97BAE">
                      <w:pPr>
                        <w:pStyle w:val="Listenabsatz"/>
                        <w:ind w:left="0"/>
                      </w:pPr>
                      <w:r>
                        <w:t>Seitdem verwendet er sie regelmäßig um seinen Einkauf zu planen. Donnerstagabends plant er mit seiner Frau gemeinsam den Einkauf. Dabei stöbern sie in den aktuellen Angeboten und den damit möglichen Rezepten. Da ELISA gleiche Produkte automatisch zusammenfasst reicht es hier aus von den Rezepten die ihnen gefallen die Zutaten in der richtigen Menge hinzuzufügen.</w:t>
                      </w:r>
                    </w:p>
                    <w:p w:rsidR="00F97BAE" w:rsidRDefault="00F97BAE" w:rsidP="00F97BAE">
                      <w:pPr>
                        <w:pStyle w:val="Listenabsatz"/>
                        <w:ind w:left="0"/>
                      </w:pPr>
                      <w:r>
                        <w:t>Als er ein Glas Heidelbeer-Joghurt zur Liste hinzufügt schlägt ihm ELISA vor doch Natur-Joghurt und frische Heidelbeeren zu kaufen, da beide diese Woche im Angebot sind und er so nicht gesünder isst, sondern sogar noch Geld spart.</w:t>
                      </w:r>
                    </w:p>
                    <w:p w:rsidR="00F97BAE" w:rsidRDefault="00F97BAE" w:rsidP="00F97BAE">
                      <w:pPr>
                        <w:pStyle w:val="Listenabsatz"/>
                        <w:ind w:left="0"/>
                      </w:pPr>
                      <w:r>
                        <w:t>Bereits am Montag hat ihn ELISA außerdem darauf hingewiesen, dass diese Woche Toilettenpapier im Angebot ist und es bereits sieben Wochen her ist, dass er das letzte Mal Toiletten-Papier gekauft hat. Da Sebastian im Schnitt alle acht Wochen Toilettenpapier kauft ist tatsächlich nicht mehr so viel übrig, weswegen es mit auf der Liste gelandet ist.</w:t>
                      </w:r>
                    </w:p>
                    <w:p w:rsidR="00F97BAE" w:rsidRDefault="00113A17" w:rsidP="00F97BAE">
                      <w:pPr>
                        <w:pStyle w:val="Listenabsatz"/>
                        <w:ind w:left="0"/>
                      </w:pPr>
                      <w:r>
                        <w:t>Nachdem die Einkaufsliste vollständig ist lässt er sie sich nach Gesamtpreis optimieren. Dabei lässt er ELISA nur die Supermärkte in seiner direkten Umgebung in Betracht ziehen.</w:t>
                      </w:r>
                      <w:r w:rsidR="00F97BAE">
                        <w:t xml:space="preserve"> Da nur vier seiner Einkaufs-Wünsche in etwas weiter entfernten Tengelmann im Angebot sind, er dort hin aber ein gutes Stück mit dem Auto fahren müsste, beschließt er sie doch beim näher gelegenen Lidl zu kaufen.</w:t>
                      </w:r>
                    </w:p>
                    <w:p w:rsidR="00F97BAE" w:rsidRDefault="00F97BAE" w:rsidP="00F97BAE">
                      <w:pPr>
                        <w:pStyle w:val="Listenabsatz"/>
                        <w:ind w:left="0"/>
                      </w:pPr>
                      <w:r>
                        <w:t>Besonders gut fühlt sich Sebastian wenn sich die Gesamt-Ersparnis seiner Auswahl anschaut.</w:t>
                      </w:r>
                    </w:p>
                    <w:p w:rsidR="001158AB" w:rsidRDefault="00F97BAE" w:rsidP="00F97BAE">
                      <w:pPr>
                        <w:pStyle w:val="Listenabsatz"/>
                        <w:ind w:left="0"/>
                      </w:pPr>
                      <w:r>
                        <w:t>Ein Blick auf die Zeiten zu denen der Lidl sehr besucht ist sagt Sebastian</w:t>
                      </w:r>
                      <w:r w:rsidR="00E00DFD">
                        <w:t xml:space="preserve"> außerdem</w:t>
                      </w:r>
                      <w:r>
                        <w:t>, dass er am Samstag vielleicht etwas früher aufstehen sollte, um nicht in einem überfüllten Supermarkt einkaufen zu müssen.</w:t>
                      </w:r>
                    </w:p>
                    <w:p w:rsidR="00F97BAE" w:rsidRDefault="00F97BAE" w:rsidP="00F97BAE">
                      <w:pPr>
                        <w:pStyle w:val="Listenabsatz"/>
                        <w:ind w:left="0"/>
                      </w:pPr>
                      <w:r>
                        <w:t>Am Samstagmorgen geht Sebastian dann e</w:t>
                      </w:r>
                      <w:r w:rsidR="00E00DFD">
                        <w:t>inkaufen und hakt die einzelnen Einträge seiner Liste ab.</w:t>
                      </w:r>
                      <w:r w:rsidR="00E00DFD">
                        <w:br/>
                        <w:t>Während er unterwegs ist fällt seiner Frau auf, dass sie vergessen hat Shampoo auf die Liste zu schreiben, was sie jetzt nachholt. Dieses taucht kurz danach auf Sebastians Liste auf, so dass er es noch, kurz bevor er sich an der Kasse anstellt, in seinen Einkaufswagen legen kann.</w:t>
                      </w:r>
                    </w:p>
                    <w:p w:rsidR="00E00DFD" w:rsidRDefault="00E00DFD" w:rsidP="00F97BAE">
                      <w:pPr>
                        <w:pStyle w:val="Listenabsatz"/>
                        <w:ind w:left="0"/>
                      </w:pPr>
                      <w:r>
                        <w:t>Auf dem Weg aus dem Supermarkt läuft er an einem Stapel Angebots-Prospekte vorbei. Er lächelt amüsiert. Sowas braucht er nicht mehr. Er findet jetzt all seine Information bei ELISA.</w:t>
                      </w:r>
                    </w:p>
                  </w:txbxContent>
                </v:textbox>
              </v:shape>
            </w:pict>
          </mc:Fallback>
        </mc:AlternateContent>
      </w:r>
    </w:p>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B3019B" w:rsidP="00AC1908"/>
    <w:p w:rsidR="00B3019B" w:rsidRDefault="005F68D4" w:rsidP="00AC1908">
      <w:r>
        <w:rPr>
          <w:noProof/>
          <w:lang w:eastAsia="de-DE"/>
        </w:rPr>
        <mc:AlternateContent>
          <mc:Choice Requires="wps">
            <w:drawing>
              <wp:anchor distT="0" distB="0" distL="114300" distR="114300" simplePos="0" relativeHeight="251663360" behindDoc="0" locked="0" layoutInCell="1" allowOverlap="1">
                <wp:simplePos x="0" y="0"/>
                <wp:positionH relativeFrom="column">
                  <wp:posOffset>-570230</wp:posOffset>
                </wp:positionH>
                <wp:positionV relativeFrom="paragraph">
                  <wp:posOffset>27940</wp:posOffset>
                </wp:positionV>
                <wp:extent cx="6933565" cy="0"/>
                <wp:effectExtent l="6985" t="11430" r="12700" b="7620"/>
                <wp:wrapNone/>
                <wp:docPr id="1"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93356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AEBC6C" id="AutoShape 23" o:spid="_x0000_s1026" type="#_x0000_t32" style="position:absolute;margin-left:-44.9pt;margin-top:2.2pt;width:545.9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"/>
            </w:pict>
          </mc:Fallback>
        </mc:AlternateContent>
      </w:r>
    </w:p>
    <w:p w:rsidR="00E71F8A" w:rsidRPr="00E71F8A" w:rsidRDefault="00E71F8A" w:rsidP="00AC1908">
      <w:pPr>
        <w:rPr>
          <w:sz w:val="24"/>
        </w:rPr>
      </w:pPr>
      <w:r w:rsidRPr="00E71F8A">
        <w:rPr>
          <w:sz w:val="24"/>
        </w:rPr>
        <w:t>Erstellt:</w:t>
      </w:r>
      <w:r w:rsidRPr="00E71F8A">
        <w:rPr>
          <w:sz w:val="24"/>
        </w:rPr>
        <w:tab/>
      </w:r>
      <w:r w:rsidR="00F73C76">
        <w:rPr>
          <w:sz w:val="24"/>
        </w:rPr>
        <w:t xml:space="preserve">tw </w:t>
      </w:r>
      <w:r w:rsidR="00F73C76">
        <w:rPr>
          <w:sz w:val="24"/>
        </w:rPr>
        <w:tab/>
      </w:r>
      <w:r w:rsidRPr="00E71F8A">
        <w:rPr>
          <w:sz w:val="24"/>
        </w:rPr>
        <w:tab/>
      </w:r>
      <w:r w:rsidRPr="00E71F8A">
        <w:rPr>
          <w:sz w:val="24"/>
        </w:rPr>
        <w:tab/>
        <w:t>Review / Ergänzungen:</w:t>
      </w:r>
      <w:r w:rsidRPr="00E71F8A">
        <w:rPr>
          <w:sz w:val="24"/>
        </w:rPr>
        <w:tab/>
      </w:r>
      <w:r w:rsidR="00F73C76">
        <w:rPr>
          <w:sz w:val="24"/>
        </w:rPr>
        <w:t>mas</w:t>
      </w:r>
    </w:p>
    <w:p w:rsidR="004C3ECD" w:rsidRPr="00AC1908" w:rsidRDefault="004C3ECD" w:rsidP="00AC1908"/>
    <w:sectPr w:rsidR="004C3ECD" w:rsidRPr="00AC1908" w:rsidSect="004F629E">
      <w:headerReference w:type="default" r:id="rId8"/>
      <w:pgSz w:w="16838" w:h="11906" w:orient="landscape"/>
      <w:pgMar w:top="993" w:right="1417" w:bottom="567"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18AD" w:rsidRDefault="007A18AD" w:rsidP="00AC1908">
      <w:pPr>
        <w:spacing w:after="0" w:line="240" w:lineRule="auto"/>
      </w:pPr>
      <w:r>
        <w:separator/>
      </w:r>
    </w:p>
  </w:endnote>
  <w:endnote w:type="continuationSeparator" w:id="0">
    <w:p w:rsidR="007A18AD" w:rsidRDefault="007A18AD" w:rsidP="00AC19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18AD" w:rsidRDefault="007A18AD" w:rsidP="00AC1908">
      <w:pPr>
        <w:spacing w:after="0" w:line="240" w:lineRule="auto"/>
      </w:pPr>
      <w:r>
        <w:separator/>
      </w:r>
    </w:p>
  </w:footnote>
  <w:footnote w:type="continuationSeparator" w:id="0">
    <w:p w:rsidR="007A18AD" w:rsidRDefault="007A18AD" w:rsidP="00AC19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58AB" w:rsidRDefault="001158AB" w:rsidP="001158AB">
    <w:r w:rsidRPr="003D4D1C">
      <w:rPr>
        <w:b/>
        <w:color w:val="76923C"/>
        <w:sz w:val="32"/>
      </w:rPr>
      <w:t>Personas:</w:t>
    </w:r>
    <w:r w:rsidRPr="003D4D1C">
      <w:rPr>
        <w:sz w:val="32"/>
      </w:rPr>
      <w:t xml:space="preserve">  </w:t>
    </w:r>
    <w:r>
      <w:t>Ansatz des user-centered design mit konkreten Personen, die einen Dienst nutzen wolle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E0224F"/>
    <w:multiLevelType w:val="hybridMultilevel"/>
    <w:tmpl w:val="E6BC4DA2"/>
    <w:lvl w:ilvl="0" w:tplc="32EAB964">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DB2212B"/>
    <w:multiLevelType w:val="hybridMultilevel"/>
    <w:tmpl w:val="5A32C99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gJTMyNzQzNzU0MLSyUdpeDU4uLM/DyQAqNaAMfNnBIsAAAA"/>
  </w:docVars>
  <w:rsids>
    <w:rsidRoot w:val="004C3ECD"/>
    <w:rsid w:val="00083B27"/>
    <w:rsid w:val="00113A17"/>
    <w:rsid w:val="001158AB"/>
    <w:rsid w:val="001471F5"/>
    <w:rsid w:val="00153097"/>
    <w:rsid w:val="001C113D"/>
    <w:rsid w:val="001E0F25"/>
    <w:rsid w:val="00345CE9"/>
    <w:rsid w:val="00387C1D"/>
    <w:rsid w:val="003D4D1C"/>
    <w:rsid w:val="003E1713"/>
    <w:rsid w:val="003F0FC7"/>
    <w:rsid w:val="00413E2B"/>
    <w:rsid w:val="004C3ECD"/>
    <w:rsid w:val="004F629E"/>
    <w:rsid w:val="005108AD"/>
    <w:rsid w:val="00535671"/>
    <w:rsid w:val="00540306"/>
    <w:rsid w:val="00565819"/>
    <w:rsid w:val="0058504B"/>
    <w:rsid w:val="005D15C9"/>
    <w:rsid w:val="005F68D4"/>
    <w:rsid w:val="0066294E"/>
    <w:rsid w:val="006F58A7"/>
    <w:rsid w:val="007A18AD"/>
    <w:rsid w:val="00920B4C"/>
    <w:rsid w:val="00AC1908"/>
    <w:rsid w:val="00B3019B"/>
    <w:rsid w:val="00B4104A"/>
    <w:rsid w:val="00C8112D"/>
    <w:rsid w:val="00CF15B2"/>
    <w:rsid w:val="00E00DFD"/>
    <w:rsid w:val="00E17449"/>
    <w:rsid w:val="00E71F8A"/>
    <w:rsid w:val="00F173B3"/>
    <w:rsid w:val="00F73C76"/>
    <w:rsid w:val="00F97BAE"/>
    <w:rsid w:val="00FF44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06E42B-FACF-448D-94B7-31816D9EF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13E2B"/>
    <w:pPr>
      <w:spacing w:after="200" w:line="276" w:lineRule="auto"/>
    </w:pPr>
    <w:rPr>
      <w:sz w:val="22"/>
      <w:szCs w:val="22"/>
      <w:lang w:eastAsia="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4C3ECD"/>
    <w:pPr>
      <w:spacing w:after="0" w:line="240" w:lineRule="auto"/>
    </w:pPr>
    <w:rPr>
      <w:rFonts w:ascii="Tahoma" w:hAnsi="Tahoma" w:cs="Tahoma"/>
      <w:sz w:val="16"/>
      <w:szCs w:val="16"/>
    </w:rPr>
  </w:style>
  <w:style w:type="character" w:customStyle="1" w:styleId="SprechblasentextZchn">
    <w:name w:val="Sprechblasentext Zchn"/>
    <w:link w:val="Sprechblasentext"/>
    <w:uiPriority w:val="99"/>
    <w:semiHidden/>
    <w:rsid w:val="004C3ECD"/>
    <w:rPr>
      <w:rFonts w:ascii="Tahoma" w:hAnsi="Tahoma" w:cs="Tahoma"/>
      <w:sz w:val="16"/>
      <w:szCs w:val="16"/>
    </w:rPr>
  </w:style>
  <w:style w:type="paragraph" w:styleId="Listenabsatz">
    <w:name w:val="List Paragraph"/>
    <w:basedOn w:val="Standard"/>
    <w:uiPriority w:val="34"/>
    <w:qFormat/>
    <w:rsid w:val="003D4D1C"/>
    <w:pPr>
      <w:ind w:left="720"/>
      <w:contextualSpacing/>
    </w:pPr>
  </w:style>
  <w:style w:type="paragraph" w:styleId="Kopfzeile">
    <w:name w:val="header"/>
    <w:basedOn w:val="Standard"/>
    <w:link w:val="KopfzeileZchn"/>
    <w:uiPriority w:val="99"/>
    <w:semiHidden/>
    <w:unhideWhenUsed/>
    <w:rsid w:val="00AC190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AC1908"/>
  </w:style>
  <w:style w:type="paragraph" w:styleId="Fuzeile">
    <w:name w:val="footer"/>
    <w:basedOn w:val="Standard"/>
    <w:link w:val="FuzeileZchn"/>
    <w:uiPriority w:val="99"/>
    <w:semiHidden/>
    <w:unhideWhenUsed/>
    <w:rsid w:val="00AC1908"/>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AC19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7</Words>
  <Characters>11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Schnappinger</dc:creator>
  <cp:lastModifiedBy>Thomas Weber</cp:lastModifiedBy>
  <cp:revision>2</cp:revision>
  <dcterms:created xsi:type="dcterms:W3CDTF">2016-10-29T17:10:00Z</dcterms:created>
  <dcterms:modified xsi:type="dcterms:W3CDTF">2016-10-29T17:10:00Z</dcterms:modified>
</cp:coreProperties>
</file>